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cover-letter"/>
    <w:p>
      <w:pPr>
        <w:pStyle w:val="Heading1"/>
      </w:pPr>
      <w:r>
        <w:t xml:space="preserve">Cover Letter</w:t>
      </w:r>
    </w:p>
    <w:p>
      <w:pPr>
        <w:pStyle w:val="FirstParagraph"/>
      </w:pPr>
      <w:r>
        <w:t xml:space="preserve">Dear [Hiring Committee/Name of the Institution],</w:t>
      </w:r>
    </w:p>
    <w:bookmarkEnd w:id="20"/>
    <w:p>
      <w:pPr>
        <w:pStyle w:val="BodyText"/>
      </w:pPr>
      <w:r>
        <w:t xml:space="preserve">I am writing to express my sincere interest in the University Lecturer position at [University Name] in Riyadh, Saudi Arabia. As an accomplished academic with a passion for education and a deep commitment to fostering intellectual growth, I am eager to contribute my expertise and dedication to your esteemed institution. This opportunity aligns perfectly with my professional aspirations, particularly in the context of Saudi Arabia’s Vision 2030 initiative, which emphasizes the development of high-quality education systems to drive national progress. I am especially drawn to Riyadh’s dynamic academic environment, where institutions like yours are at the forefront of shaping a knowledge-driven society.</w:t>
      </w:r>
    </w:p>
    <w:bookmarkStart w:id="21" w:name="Xaf06155655096c8d82b63fb6763540d81fa2e07"/>
    <w:p>
      <w:pPr>
        <w:pStyle w:val="Heading2"/>
      </w:pPr>
      <w:r>
        <w:t xml:space="preserve">Qualifications and Professional Background</w:t>
      </w:r>
    </w:p>
    <w:p>
      <w:pPr>
        <w:pStyle w:val="FirstParagraph"/>
      </w:pPr>
      <w:r>
        <w:t xml:space="preserve">With [X years] of experience in higher education, I have cultivated a robust academic profile that includes teaching, research, and administrative responsibilities across diverse educational settings. My academic journey began with a [Your Degree] in [Your Field of Study], followed by a [Master’s/PhD] from [University Name], where I specialized in [Your Specialization]. This foundation has equipped me with the theoretical and practical knowledge necessary to excel as a University Lecturer, particularly in the context of Saudi Arabia’s evolving educational landscape.</w:t>
      </w:r>
    </w:p>
    <w:p>
      <w:pPr>
        <w:pStyle w:val="BodyText"/>
      </w:pPr>
      <w:r>
        <w:t xml:space="preserve">Throughout my career, I have taught undergraduate and graduate courses in [Your Subject Area], focusing on [specific topics or methodologies]. My teaching philosophy centers on creating an inclusive and engaging classroom environment that encourages critical thinking, innovation, and interdisciplinary learning. I am particularly proud of my work in developing curriculum frameworks that align with global standards while addressing local needs, a skill I believe is vital for contributing to the academic excellence of institutions in Riyadh.</w:t>
      </w:r>
    </w:p>
    <w:p>
      <w:pPr>
        <w:pStyle w:val="BodyText"/>
      </w:pPr>
      <w:r>
        <w:t xml:space="preserve">In addition to my teaching experience, I have published extensively in peer-reviewed journals and presented at international conferences on topics such as [Your Research Areas]. My research interests include [specific areas], which directly relate to the strategic priorities of Saudi Arabia’s universities. For instance, my work on [specific project or topic] has been recognized for its potential to address regional challenges, such as [mention a relevant issue like sustainable development or technological advancement]. This alignment with national and institutional goals makes me confident in my ability to contribute meaningfully to your academic community.</w:t>
      </w:r>
    </w:p>
    <w:bookmarkEnd w:id="21"/>
    <w:bookmarkStart w:id="22" w:name="Xf456869d6a32060b4258ba8a2427ca933059bca"/>
    <w:p>
      <w:pPr>
        <w:pStyle w:val="Heading2"/>
      </w:pPr>
      <w:r>
        <w:t xml:space="preserve">Teaching Philosophy and Student Engagement</w:t>
      </w:r>
    </w:p>
    <w:p>
      <w:pPr>
        <w:pStyle w:val="FirstParagraph"/>
      </w:pPr>
      <w:r>
        <w:t xml:space="preserve">I firmly believe that education is a transformative process that empowers individuals to reach their full potential. As a University Lecturer, I aim to inspire students by fostering a collaborative learning environment where curiosity is encouraged, and diverse perspectives are valued. My approach combines traditional pedagogical methods with modern technologies, such as interactive simulations and online learning platforms, to enhance student engagement and accessibility.</w:t>
      </w:r>
    </w:p>
    <w:p>
      <w:pPr>
        <w:pStyle w:val="BodyText"/>
      </w:pPr>
      <w:r>
        <w:t xml:space="preserve">In Riyadh’s context, where the demand for skilled professionals in [specific field] is growing rapidly, I am committed to equipping students with the knowledge and competencies required to thrive in a globalized economy. My teaching strategies emphasize real-world applications, ensuring that graduates are well-prepared to contribute to Saudi Arabia’s economic diversification efforts. For example, I have designed courses that integrate case studies from local industries and collaborative projects with international partners, providing students with practical insights into their future careers.</w:t>
      </w:r>
    </w:p>
    <w:bookmarkEnd w:id="22"/>
    <w:bookmarkStart w:id="23" w:name="Xadb7c79afbe6e14177db28d4de070a6a039e786"/>
    <w:p>
      <w:pPr>
        <w:pStyle w:val="Heading2"/>
      </w:pPr>
      <w:r>
        <w:t xml:space="preserve">Research Contributions and Institutional Impact</w:t>
      </w:r>
    </w:p>
    <w:p>
      <w:pPr>
        <w:pStyle w:val="FirstParagraph"/>
      </w:pPr>
      <w:r>
        <w:t xml:space="preserve">As a researcher, I am dedicated to advancing knowledge in [Your Field] while addressing the unique challenges faced by Saudi Arabia and the broader Middle East region. My research has been supported by grants from [Funding Organization], and I have collaborated with institutions across [Countries/Regions] to explore solutions for pressing issues such as [specific topics]. These efforts have not only enhanced my academic profile but also strengthened my ability to mentor students in conducting impactful research.</w:t>
      </w:r>
    </w:p>
    <w:p>
      <w:pPr>
        <w:pStyle w:val="BodyText"/>
      </w:pPr>
      <w:r>
        <w:t xml:space="preserve">I am particularly interested in contributing to Riyadh’s academic ecosystem by establishing research partnerships with local industries and governmental bodies. Such collaborations would enable the university to play a pivotal role in driving innovation and addressing national priorities, such as the development of renewable energy or digital transformation. My goal is to create a research culture that empowers students and faculty alike, fostering a spirit of inquiry that aligns with Saudi Arabia’s vision for sustainable growth.</w:t>
      </w:r>
    </w:p>
    <w:bookmarkEnd w:id="23"/>
    <w:bookmarkStart w:id="24" w:name="X929d65bfdae3c90a263e8dcffd081bbaddab97f"/>
    <w:p>
      <w:pPr>
        <w:pStyle w:val="Heading2"/>
      </w:pPr>
      <w:r>
        <w:t xml:space="preserve">Cultural Alignment and Community Involvement</w:t>
      </w:r>
    </w:p>
    <w:p>
      <w:pPr>
        <w:pStyle w:val="FirstParagraph"/>
      </w:pPr>
      <w:r>
        <w:t xml:space="preserve">Understanding the cultural context of Saudi Arabia is essential for any academic seeking to thrive in Riyadh. I have a deep appreciation for the country’s rich heritage and its commitment to modernization, which I believe is reflected in its educational institutions. My experience working with diverse student populations has prepared me to navigate cultural differences while promoting mutual respect and inclusivity. I am also committed to contributing to the broader community through initiatives that support education, such as workshops for high school students or public lectures on topics relevant to Saudi society.</w:t>
      </w:r>
    </w:p>
    <w:p>
      <w:pPr>
        <w:pStyle w:val="BodyText"/>
      </w:pPr>
      <w:r>
        <w:t xml:space="preserve">Moreover, I am eager to engage with the vibrant academic community in Riyadh, participating in faculty meetings, conferences, and professional development programs. By collaborating with colleagues across disciplines, I aim to contribute to a culture of excellence that benefits both the institution and its students.</w:t>
      </w:r>
    </w:p>
    <w:bookmarkEnd w:id="24"/>
    <w:bookmarkStart w:id="25" w:name="conclusion"/>
    <w:p>
      <w:pPr>
        <w:pStyle w:val="Heading2"/>
      </w:pPr>
      <w:r>
        <w:t xml:space="preserve">Conclusion</w:t>
      </w:r>
    </w:p>
    <w:p>
      <w:pPr>
        <w:pStyle w:val="FirstParagraph"/>
      </w:pPr>
      <w:r>
        <w:t xml:space="preserve">In conclusion, I am enthusiastic about the opportunity to join [University Name] as a University Lecturer in Riyadh. My academic background, teaching experience, research contributions, and cultural awareness position me to make a meaningful impact on your institution’s mission. I am confident that my dedication to education and my alignment with Saudi Arabia’s educational goals will enable me to thrive in this role.</w:t>
      </w:r>
    </w:p>
    <w:p>
      <w:pPr>
        <w:pStyle w:val="BodyText"/>
      </w:pPr>
      <w:r>
        <w:t xml:space="preserve">Thank you for considering my application. I would welcome the opportunity to discuss how my skills and experiences can contribute to the continued success of [University Name]. Please feel free to contact me at [Your Email Address] or [Your Phone Number] for any additional information or to schedule an interview.</w:t>
      </w:r>
    </w:p>
    <w:bookmarkEnd w:id="25"/>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 in Riyadh, Saudi Arabia</dc:title>
  <dc:creator/>
  <dc:language>en</dc:language>
  <cp:keywords/>
  <dcterms:created xsi:type="dcterms:W3CDTF">2026-07-23T13:22:57Z</dcterms:created>
  <dcterms:modified xsi:type="dcterms:W3CDTF">2026-07-23T13:22:57Z</dcterms:modified>
</cp:coreProperties>
</file>

<file path=docProps/custom.xml><?xml version="1.0" encoding="utf-8"?>
<Properties xmlns="http://schemas.openxmlformats.org/officeDocument/2006/custom-properties" xmlns:vt="http://schemas.openxmlformats.org/officeDocument/2006/docPropsVTypes"/>
</file>